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ณ</w:t>
      </w:r>
      <w:r>
        <w:t xml:space="preserve"> </w:t>
      </w:r>
      <w:r>
        <w:t xml:space="preserve">อาคารรัฐประศาสนภักดี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  <w:r>
        <w:t xml:space="preserve"> </w:t>
      </w:r>
      <w:r>
        <w:t xml:space="preserve">พี่แชมป์</w:t>
      </w:r>
      <w:r>
        <w:t xml:space="preserve"> </w:t>
      </w:r>
      <w:r>
        <w:t xml:space="preserve">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32เกิดวันที่ 9 ทางการนะครับเขาจะถ่ายภาพก่อนเปิดบัญชีเชิญอีก 21 ท่านสำหรับในวันนี้นะครับเนื่องในวันคนพิการสากลประจำปี 2560 5 นะครับทางกระทรวงการพัฒนาผมรักความมั่นคงของมนุษย์นะครับก็ได้รับเกียรติเป็นอย่างสูงนะครับจากฯพณฯนายกรัฐมนตรีนะครับที่สมาคมมอบโล่รางวัลให้กับคนพิการต้นแบบรวมถึงองค์กรเอกชนและหน่วยงานภาครัฐนะครับที่มีบริการต่างๆนะครับให้กับคนพิการนะครับก็เป็นอีกหนึ่งขวัญกำลังใจให้คนทำงานรวมถึงพี่น้องคนพิการด้วยนะครับสำหรับวันนี้รอสักครู่นึงนะครับเพื่อเตรียมความพร้อมและเราก็จะเริ่มเข้าสู่พิธีเปิดอย่างเป็นทางการกันอีกสักครู่หนึ่งนะครับรออีกสักครู่นะครับผมกราบเรียนพลประยุทธ์จันทร์โอชานายกรัฐมนตรีครับ เรียนท่านรองนายกรัฐมนตรีและรัฐมนตรีว่าการกระทรวงพาณิชย์ครับ รัฐมนตรีว่าการกระทรวงการพัฒนาสังคมและความมั่นคงของมนุษย์ท่านเลขาธิการนายกรัฐมนตรีแขกผู้มีเกียรติทุกท่านนะครับ ที่เข้าร่วมวันนี้ครับ วันคนพิการสากลที่เราจะเปิดประจำปี2555 นี้นะครับผมเร่งลบครับภัทราวรรณพานิชชาค่ะ ครับ เราสองคนมาจากช่อง 7 hdถ้าได้โอกาสนี้นะคะ วันคนพิการสากลองค์การสหประชาชาติได้ประกาศให้วันที่ 3 ธันวาคมของทุกปีเป็นวันคนพิการสากลค่ะอาจจะให้คนพิการได้มีส่วนร่วมในกิจกรรมทางสังคมมีโอกาสได้แสดงศักยภาพสังคมได้ประจักษ์นะคะ ซึ่งทำให้สังคมเกิดเจตคติเชิงสร้างสรรค์ต่อคนพิการค่ะ จะได้ปีนี้ค่ะ ปี 2565 ค่ะ ต้องการสัปดาห์ชาติได้กำหนดประเด็นหลักคือการปฏิรูปสู่การพัฒนาเพื่อคนทั้งมวลพลังนวัตกรรมสู่โลกที่เข้าถึงได้และเป็นธรรมirmative inevitablexvideo Worldโดยมุ่งหวังให้เกิดการเปลี่ยนแปลงทางสังคมให้มีความเท่าเทียมโดยการนำเอาให้เกิดการเปลี่ยนแปลงและลดความเหลื่อมล้ำในสังคมค่ะขับและแน่นอนนะครับว่าวันนี้วันคนพิการสากลที่เราจะร่วมเปิดงานนะครับเปลี่ยนหน้าจอนะครับนอกจากมีจอล่ามภาษามือที่เป็นอีกหนึ่งบริการสำหรับคนพิการแล้วนะครับเรายังเห็นข้อความที่ปรากฏบนหน้าจอนะครับอาใต้คำว่าวันพิการสากลจะเป็นการอักษรให้ครับเรียกว่า Real Time เลยนะครับข้อความที่เวลาจริงๆเลยนะไปจากศูนย์วิจัยเทคโนโลยีสิ่งอำนวยความสะดวกและเครื่องมือแพทย์สำนักพัฒนาวิทยาศาสตร์และเทคโนโลยีแห่งชาตินั้นเองนะครับซึ่งบริการนี้ก็จะทำให้คนพิการLINE เข้าถึงข้อมูลข่าวสารและทุกคนนะครับก็จะได้เข้าถึงข้อมูลข่าวสารโดยเท่าเทียมกันครับและก่อนที่เราจะเข้าสู่พิธีการรวมถึงการมอบรางวัลนะครับ วันนี้อยากจะให้ทุกท่านได้พบกับอีกหนึ่งคนซึ่งเป็นอีกหนึ่งบุคคลที่จะมาตอบอย่างชัดเจนให้เราได้เข้าใจนะครับ ว่าเทคโนโลยีกับคนพิการมีความสำคัญอย่างไรเป็นการแลกเปลี่ยนมุมมองครับเพื่อไม่เป็นการเสียเวลานะครับขอเชิญพบกับคุณอุณหภูมิตาขอเรียนเชิญครับด้วยค่ะสวัสดีครับผมชื่อวินนอกจากที่ทุกท่านเห็นว่าผมเป็นคนตาบอดแล้วถ้ายังเห็นว่าผมเป็นอะไรได้อีกบ้างไหมครับ ผมเคยเป็นเด็กคนหนึ่งที่เคยมองเห็นเคยมีความฝันผมอยากจะเป็นนักวิทยาศาสตร์อยากจะทำงานที่เกี่ยวข้องกับคอมพิวเตอร์ ผมอยากที่จะสร้างสิ่งดี ๆ ให้กับโลกนี้เมื่อผมกลายเป็นคนตาบอดแล้ววินาทีแรกหน้าที่ของผมคือสิ่งเหล่านั้นมันคงจะเป็นไปไม่ได้อีกแล้วกระทั่งวันหนึ่งเมื่อผมได้ฟังรายการวิทยุรายการหนึ่งพิธีกรเล่าถึงโปรแกรมอ่านหน้าจอสามารถทำให้คนตาบอดใช้คอมพิวเตอร์ได้แคปชั่นช่วงเวลาไม่กี่วินาทีนั้นไปเปลี่ยนชีวิตผมไปตลอดกาลหลังจากนั้นไม่กี่วันกลับมาใช้คอมพิวเตอร์ได้วิธีการที่ต่างไปได้กลับเข้าระบบการศึกษาอีกครั้งตั้งใจเรียนจนเข้ามหาวิทยาลัยในคณะวิศวกรรมศาสตร์ได้จบออกมาทำงานเป็นโปรแกรมเมอร์เหมือนที่ฝันไว้ปัจจุบันทำงานอยู่ที่บริษัทเวิลด์คอร์ปอเรชั่นมันเป็นบริษัทที่สร้าง AI ด้วยฝีมือคนพิการพยายามทำสิ่งดีๆให้กับโลกนี้ร่วมกับเพื่อนๆและพี่ๆที่มีความฝันเดียวกันตั้งแต่ในอดีตพวกเรามักจะมีปัญหากับการเข้าถึงสื่อหรือสถานที่ต่างๆอยู่เสมอแต่ด้วยเทคโนโลยีที่พัฒนาไปข้างหน้าปัญหาดังกล่าวเริ่มลดน้อยลงเทคโนโลยีที่ก้าวไปข้างหน้าทำให้คนพิการได้รับโอกาสใหม่ๆทั้งในด้านการทำงานการศึกษาและการใช้ชีวิตทั้งตัวผมเองถ้าเกิดว่าย้อนกลับไปสัก 50 ปีนะครับมาถามผมว่าคนตาบอดจะเป็นนักวิทยาศาสตร์ได้อย่างไรกว่าจะตอบไม่ได้แต่ตอนนี้เทคโนโลยีมากมายได้ทำให้ชีวิตของคนพิการอิสระมากขึ้นพวกเราสามารถทำตามความฝันของเราได้ตอนนี้คนตาบอดเรามีโปรแกรมอ่านหน้าจอที่สามารถทำให้คนตาบอดใช้คอมพิวเตอร์ได้เหมือนคนปกติเปิดโปรแกรมและ Application ต่างๆที่เข้าถึงเปิดโอกาสให้คนตาบอดสามารถศึกษาหาความรู้และประกอบอาชีพได้เช่นคนปกติว่าจะเป็นการทำเอกสารการเขียนเพลงการเขียนโปรแกรมแบบผมคนที่บกพร่องทางการได้ยินแต่มีเครื่องช่วยฟังที่สามารถทำให้คนหูตึงกลับมาได้ยินอีกครั้งเครื่องสังเคราะห์เสียงก็จะทำให้คนพิการทางการพูดสามารถสื่อสารกับเพื่อนๆและครอบครัวได้เรามีวิลแชร์ไฟฟ้าที่ทำให้คนพิการทางการเคลื่อนไหวสามารถเคลื่อนที่ไปยังต้องการได้อย่างสะดวกหรือแม้แต่คนที่เป็นอัมพฤกษ์อัมพาตหรือขาดส่วนใดส่วนหนึ่งของร่างกายไปเราก็มีเทคโนโลยีมากมายทำให้พวกเขาสามารถหยิบจับทำการสื่อสารเริ่มการศึกษาและประกอบอาชีพได้อย่างภาคภูมิใจและนี่เป็นแค่จุดเริ่มต้นเท่านั้นครับผมเชื่อว่าเราสามารถทำได้มากกว่านี้อีกkeyword สำคัญคือออกแบบสำหรับทุกคนครับถึงแม้เทคโนโลยีจะทำให้ชีวิตคนพิการง่ายขึ้นเพียงใดการออกแบบวิธีเข้าใจถึงความแตกต่างระหว่างบุคคลแล้วคนพิการยังคงขาดโอกาสในการใช้ชีวิตอย่างสังคมที่เท่าเทียมต่อไปอันดับแรกต้องเข้าใจก่อนครับว่าคนพิการมีความสามารถแล้วเราสามารถที่จะทำสิ่งต่างๆได้เช่นเดียวกับคนปกติเพียงแต่ใช้วิธีการออกไปเรามีคนพิการอยู่ในสักหลายสาขาอาชีพว่าจะได้ใช้เทคโนโลยีแบบผมสายออกแบบสายภาษาหากเรานำคนพิการเหล่านี้เข้าไปร่วมในขั้นตอนการออกแบบจะทำให้เราสามารถดึงศักยภาพของเขาออกมาได้อย่างมากที่สุดเราก็จะได้ผลิตภัณฑ์ที่สามารถเข้าถึงกับทุกคนได้อย่างแท้จริงการที่เราออกแบบโดยคำนึงถึงทุกคนไว้ตั้งแต่แรกย่อมดีกว่าการแก้ไขภายหลังแน่นอนสิ่งที่เราสามารถยกตัวอย่างได้อย่างชัดๆเลยก็คือการที่เรานำคนพิการเข้าไปเป็นส่วนหนึ่งในการพัฒนาระบบสถานที่Application ต่างๆที่สามารถเข้าถึงได้โดยทุกคนวันนั้นเราก็จะได้เทคโนโลยีที่ตอบโจทย์และสามารถแก้ไขความลำบากในชีวิตของคนพิการได้อย่างแท้จริงจะขอยกตัวอย่างนะครับคนตาบอดเรามักจะมีปัญหากับการเซ็นชื่ออยู่เสมอเพราะเราไม่สามารถเซ็นได้เวลาที่เราต้องไปทำธุรกรรมหรือคำสัญญาต่างๆบางครั้งเราก็มักจะถูกปฏิเสธซึ่งปัญหานี้สามารถแก้ได้ด้วยเทคโนโลยีถ้าเรามีเทคโนโลยีในการระบุตัวตนออนไลน์ที่คนพิการสามารถเข้าถึงได้กลุ่มนี้ก็จะได้รับประโยชน์ที่มากขึ้นและคุณภาพชีวิตก็จะดีขึ้นตามลำดับนอกจากนี้การพัฒนาและวิจัยเทคโนโลยีใหม่ๆก็ยังสามารถทำให้คนพิการเรามีสิ่งอำนวยความสะดวกที่มาตัวอย่างเทคโนโลยีที่กำลังจะเป็นจริงในเวลาอันใกล้ให้กดสั่งแล้วกันนะครับทุกคนน่าจะรู้จักเทคโนโลยี AI ปัญญาประดิษฐ์ที่กำลังพัฒนาไปอย่างก้าวกระโดดไร้คนขับเริ่มใกล้ความจริงเข้ามาทุกทีแบบนี้ก็จะเป็นประโยชน์สำหรับพวกเราคนปกติแล้วยังเป็นประโยชน์อันมหาศาลกับคนพิการอีกด้วยก็อย่างที่คนพิการที่มีความลำบากในการเคลื่อนที่เช่นคนตาบอดหรือคนพิการที่ต้องใช้รถแบบเฉพาะทางถ้าเรานำรถแบบนี้ไปใส่ไว้ตามสถานที่ชุมชนให้คนพิการได้มาใช้ว่าจะเป็นการทำให้คนพิการเหล่านี้สามารถเดินทางไปไหนมาไหนได้อย่างนอกจากนี้เทคโนโลยีข้อความที่ตลาดโฆษณ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งานวันคนพิการสากล ประจำปี 2565 วันที่ 2 ธันวาคม 2565 เวลา 08:00 - 12:00 น. ภาคเช้า ณ ศูนย์ราชการแจ้งวัฒนะ ณ อาคารรัฐประศาสนภักดี (อาคาร B) พี่แชมป์ ปิด Force out</dc:title>
  <dc:creator/>
  <cp:keywords/>
  <dcterms:created xsi:type="dcterms:W3CDTF">2024-01-04T02:55:02Z</dcterms:created>
  <dcterms:modified xsi:type="dcterms:W3CDTF">2024-01-04T02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กันยายน 2566 เวลา 13.30 น.</vt:lpwstr>
  </property>
  <property fmtid="{D5CDD505-2E9C-101B-9397-08002B2CF9AE}" pid="3" name="subtitle">
    <vt:lpwstr/>
  </property>
</Properties>
</file>